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170402" w14:textId="77777777" w:rsidR="00E112A1" w:rsidRPr="00E112A1" w:rsidRDefault="00E112A1" w:rsidP="00E112A1">
      <w:pPr>
        <w:bidi/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 xml:space="preserve">الاسم على </w:t>
      </w:r>
      <w:proofErr w:type="spellStart"/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كوكل</w:t>
      </w:r>
      <w:proofErr w:type="spellEnd"/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 xml:space="preserve"> </w:t>
      </w:r>
      <w:proofErr w:type="spellStart"/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سكولر</w:t>
      </w:r>
      <w:proofErr w:type="spellEnd"/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4E0830B7" w:rsidR="00E112A1" w:rsidRPr="000F317F" w:rsidRDefault="00ED1B5E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Ziyad Allawi</w:t>
            </w:r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77777777" w:rsidR="003F4633" w:rsidRDefault="003F4633" w:rsidP="00CE1AD7">
            <w:pPr>
              <w:pStyle w:val="Heading1"/>
              <w:bidi/>
              <w:rPr>
                <w:rFonts w:hint="cs"/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 البحثية</w:t>
            </w:r>
          </w:p>
          <w:p w14:paraId="01F24C2F" w14:textId="4B31ED06" w:rsidR="003F4633" w:rsidRPr="00ED1B5E" w:rsidRDefault="00ED1B5E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 w:rsidRPr="00ED1B5E">
              <w:rPr>
                <w:sz w:val="32"/>
                <w:szCs w:val="32"/>
              </w:rPr>
              <w:t>Intelligent Control, Soft Computing, Optimization Algorithms</w:t>
            </w:r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77777777" w:rsidR="003F4633" w:rsidRDefault="00B30E8E" w:rsidP="003F4633">
            <w:pPr>
              <w:pStyle w:val="Heading1"/>
              <w:bidi/>
              <w:rPr>
                <w:rFonts w:hint="cs"/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2CA1FB58" w14:textId="77777777" w:rsidR="003F4633" w:rsidRPr="00D90040" w:rsidRDefault="00E112A1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مدرس دكتور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77777777" w:rsidR="006C5D8E" w:rsidRDefault="006C5D8E" w:rsidP="001C2FAF">
            <w:pPr>
              <w:pStyle w:val="Heading1"/>
              <w:numPr>
                <w:ilvl w:val="0"/>
                <w:numId w:val="3"/>
              </w:numPr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 والمؤلفات</w:t>
            </w:r>
          </w:p>
          <w:p w14:paraId="15165F27" w14:textId="77341DCF" w:rsidR="003C3744" w:rsidRPr="003C3744" w:rsidRDefault="003C3744" w:rsidP="003C374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3C3744">
              <w:rPr>
                <w:rFonts w:asciiTheme="majorBidi" w:hAnsiTheme="majorBidi" w:cstheme="majorBidi"/>
                <w:sz w:val="22"/>
                <w:szCs w:val="22"/>
              </w:rPr>
              <w:t>A PSO-optimized type-2 fuzzy logic controller for navigation of multiple mobile robots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 w:rsidRPr="003C3744">
              <w:rPr>
                <w:rFonts w:asciiTheme="majorBidi" w:hAnsiTheme="majorBidi" w:cstheme="majorBidi"/>
              </w:rPr>
              <w:t>2014 19th international conference on methods and models in automation and …</w:t>
            </w:r>
          </w:p>
          <w:p w14:paraId="281D4040" w14:textId="061A2B2B" w:rsidR="003C3744" w:rsidRPr="003C3744" w:rsidRDefault="003C3744" w:rsidP="003C374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3C3744">
              <w:rPr>
                <w:rFonts w:asciiTheme="majorBidi" w:hAnsiTheme="majorBidi" w:cstheme="majorBidi"/>
                <w:sz w:val="22"/>
                <w:szCs w:val="22"/>
              </w:rPr>
              <w:t>An ABC-Optimized Type-2 Fuzzy Logic Controller for Navigation of Multiple Mobile Robots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 w:rsidRPr="003C3744">
              <w:rPr>
                <w:rFonts w:asciiTheme="majorBidi" w:hAnsiTheme="majorBidi" w:cstheme="majorBidi"/>
              </w:rPr>
              <w:t>The Second Engineering Conference of Control, Computers and Mechatronics …</w:t>
            </w:r>
          </w:p>
          <w:p w14:paraId="69A91D9E" w14:textId="64EBC558" w:rsidR="003C3744" w:rsidRPr="003C3744" w:rsidRDefault="003C3744" w:rsidP="003C374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3C3744">
              <w:rPr>
                <w:rFonts w:asciiTheme="majorBidi" w:hAnsiTheme="majorBidi" w:cstheme="majorBidi"/>
                <w:sz w:val="22"/>
                <w:szCs w:val="22"/>
              </w:rPr>
              <w:t>A PSO-optimized reciprocal velocity obstacles algorithm for navigation of multiple mobile robots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, 2014 </w:t>
            </w:r>
            <w:r w:rsidRPr="003C3744">
              <w:rPr>
                <w:rFonts w:asciiTheme="majorBidi" w:hAnsiTheme="majorBidi" w:cstheme="majorBidi"/>
              </w:rPr>
              <w:t>IAES International Journal of Robotics and Automation 4 (1), 31</w:t>
            </w:r>
          </w:p>
          <w:p w14:paraId="5B13921A" w14:textId="1A536541" w:rsidR="003C3744" w:rsidRPr="003C3744" w:rsidRDefault="003C3744" w:rsidP="003C374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3C3744">
              <w:rPr>
                <w:rFonts w:asciiTheme="majorBidi" w:hAnsiTheme="majorBidi" w:cstheme="majorBidi"/>
                <w:sz w:val="22"/>
                <w:szCs w:val="22"/>
              </w:rPr>
              <w:t>Fine-Tuning Meta-heuristic Algorithm for Global Optimization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 w:rsidRPr="003C3744">
              <w:rPr>
                <w:rFonts w:asciiTheme="majorBidi" w:hAnsiTheme="majorBidi" w:cstheme="majorBidi"/>
              </w:rPr>
              <w:t>MDPI Processes 7 (10), 1-14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,  2019</w:t>
            </w:r>
          </w:p>
          <w:p w14:paraId="4FCB85E6" w14:textId="48AA1A00" w:rsidR="003C3744" w:rsidRPr="003C3744" w:rsidRDefault="003C3744" w:rsidP="003C374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3C3744">
              <w:rPr>
                <w:rFonts w:asciiTheme="majorBidi" w:hAnsiTheme="majorBidi" w:cstheme="majorBidi"/>
                <w:sz w:val="22"/>
                <w:szCs w:val="22"/>
              </w:rPr>
              <w:t>An optimal defuzzification method for interval type-2 fuzzy logic control scheme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, 2015 </w:t>
            </w:r>
            <w:r w:rsidRPr="003C3744">
              <w:rPr>
                <w:rFonts w:asciiTheme="majorBidi" w:hAnsiTheme="majorBidi" w:cstheme="majorBidi"/>
              </w:rPr>
              <w:t>Sci</w:t>
            </w:r>
            <w:r w:rsidRPr="003C3744">
              <w:rPr>
                <w:rFonts w:asciiTheme="majorBidi" w:hAnsiTheme="majorBidi" w:cstheme="majorBidi"/>
              </w:rPr>
              <w:t>ence and Information Conference (SAI), 619-627</w:t>
            </w:r>
          </w:p>
          <w:p w14:paraId="23D0540E" w14:textId="0972C6C4" w:rsidR="003C3744" w:rsidRPr="003C3744" w:rsidRDefault="003C3744" w:rsidP="003C374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3C3744">
              <w:rPr>
                <w:rFonts w:asciiTheme="majorBidi" w:hAnsiTheme="majorBidi" w:cstheme="majorBidi"/>
                <w:sz w:val="22"/>
                <w:szCs w:val="22"/>
              </w:rPr>
              <w:t>An accurate dead reckoning method based on geometry principles for mobile robot localization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 w:rsidRPr="003C3744">
              <w:rPr>
                <w:rFonts w:asciiTheme="majorBidi" w:hAnsiTheme="majorBidi" w:cstheme="majorBidi"/>
              </w:rPr>
              <w:t>International Journal of Computer Applications 95 (13)</w:t>
            </w:r>
          </w:p>
          <w:p w14:paraId="3E7C86A7" w14:textId="14F800D9" w:rsidR="003C3744" w:rsidRPr="003C3744" w:rsidRDefault="003C3744" w:rsidP="003C374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3C3744">
              <w:rPr>
                <w:rFonts w:asciiTheme="majorBidi" w:hAnsiTheme="majorBidi" w:cstheme="majorBidi"/>
                <w:sz w:val="22"/>
                <w:szCs w:val="22"/>
              </w:rPr>
              <w:t>An Optimized Interval Type-2 Fuzzy Logic Control Scheme based on Optimal Defuzzification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 w:rsidRPr="003C3744">
              <w:rPr>
                <w:rFonts w:asciiTheme="majorBidi" w:hAnsiTheme="majorBidi" w:cstheme="majorBidi"/>
              </w:rPr>
              <w:t>International Journal of Computer Applications 975, 8887</w:t>
            </w:r>
            <w:r>
              <w:rPr>
                <w:rFonts w:asciiTheme="majorBidi" w:hAnsiTheme="majorBidi" w:cstheme="majorBidi"/>
              </w:rPr>
              <w:t xml:space="preserve">, </w:t>
            </w:r>
            <w:proofErr w:type="gramStart"/>
            <w:r>
              <w:rPr>
                <w:rFonts w:asciiTheme="majorBidi" w:hAnsiTheme="majorBidi" w:cstheme="majorBidi"/>
              </w:rPr>
              <w:t>2014</w:t>
            </w:r>
            <w:proofErr w:type="gramEnd"/>
          </w:p>
          <w:p w14:paraId="0DF2F8A1" w14:textId="4823BE6D" w:rsidR="003C3744" w:rsidRPr="003C3744" w:rsidRDefault="003C3744" w:rsidP="003C374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3C3744">
              <w:rPr>
                <w:rFonts w:asciiTheme="majorBidi" w:hAnsiTheme="majorBidi" w:cstheme="majorBidi"/>
                <w:sz w:val="22"/>
                <w:szCs w:val="22"/>
              </w:rPr>
              <w:t>Optimal Fuzzy Controllers for Multi Mobile Robot Navigation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 w:rsidRPr="003C3744">
              <w:rPr>
                <w:rFonts w:asciiTheme="majorBidi" w:hAnsiTheme="majorBidi" w:cstheme="majorBidi"/>
              </w:rPr>
              <w:t>LAP Lambert Academic Publishing, ISBN: 978-3-659-74157-9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, 2015</w:t>
            </w:r>
          </w:p>
          <w:p w14:paraId="7F1FB3A7" w14:textId="4F2B9EF6" w:rsidR="001C2FAF" w:rsidRPr="003C3744" w:rsidRDefault="003C3744" w:rsidP="003C374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3C3744">
              <w:rPr>
                <w:rFonts w:asciiTheme="majorBidi" w:hAnsiTheme="majorBidi" w:cstheme="majorBidi"/>
                <w:sz w:val="22"/>
                <w:szCs w:val="22"/>
              </w:rPr>
              <w:t>Fuzzy Logic Control Scheme for Navigation of Multiple Mobile Robots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 w:rsidRPr="003C3744">
              <w:rPr>
                <w:rFonts w:asciiTheme="majorBidi" w:hAnsiTheme="majorBidi" w:cstheme="majorBidi"/>
              </w:rPr>
              <w:t xml:space="preserve">University of </w:t>
            </w:r>
            <w:proofErr w:type="spellStart"/>
            <w:r w:rsidRPr="003C3744">
              <w:rPr>
                <w:rFonts w:asciiTheme="majorBidi" w:hAnsiTheme="majorBidi" w:cstheme="majorBidi"/>
              </w:rPr>
              <w:t>Basrah</w:t>
            </w:r>
            <w:proofErr w:type="spellEnd"/>
            <w:r w:rsidRPr="003C3744">
              <w:rPr>
                <w:rFonts w:asciiTheme="majorBidi" w:hAnsiTheme="majorBidi" w:cstheme="majorBidi"/>
              </w:rPr>
              <w:t>, Iraq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, 2014</w:t>
            </w: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77777777" w:rsidR="009419FE" w:rsidRDefault="00B30E8E" w:rsidP="009419FE">
            <w:pPr>
              <w:pStyle w:val="Heading1"/>
              <w:bidi/>
              <w:rPr>
                <w:rFonts w:hint="cs"/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14:paraId="238FB5DC" w14:textId="260EF68E" w:rsidR="009419FE" w:rsidRPr="006C5D8E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7777777" w:rsidR="009419FE" w:rsidRDefault="00B30E8E" w:rsidP="003B1403">
            <w:pPr>
              <w:pStyle w:val="Heading1"/>
              <w:bidi/>
              <w:rPr>
                <w:rFonts w:hint="cs"/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14:paraId="18C4D2E3" w14:textId="00ADD029" w:rsidR="00F94DC7" w:rsidRPr="00F94DC7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default" r:id="rId8"/>
      <w:footerReference w:type="default" r:id="rId9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F04272" w14:textId="77777777" w:rsidR="00456139" w:rsidRDefault="00456139" w:rsidP="00DA33C3">
      <w:pPr>
        <w:spacing w:after="0" w:line="240" w:lineRule="auto"/>
      </w:pPr>
      <w:r>
        <w:separator/>
      </w:r>
    </w:p>
  </w:endnote>
  <w:endnote w:type="continuationSeparator" w:id="0">
    <w:p w14:paraId="014C8317" w14:textId="77777777" w:rsidR="00456139" w:rsidRDefault="00456139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9-03-21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24C36D21" w14:textId="77777777" w:rsidR="000F04B0" w:rsidRDefault="000F04B0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March 21, 2019</w:t>
                                </w:r>
                              </w:p>
                            </w:sdtContent>
                          </w:sdt>
                          <w:p w14:paraId="783E5A90" w14:textId="77777777" w:rsidR="000F04B0" w:rsidRDefault="000F04B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19-03-21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24C36D21" w14:textId="77777777" w:rsidR="000F04B0" w:rsidRDefault="000F04B0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March 21, 2019</w:t>
                          </w:r>
                        </w:p>
                      </w:sdtContent>
                    </w:sdt>
                    <w:p w14:paraId="783E5A90" w14:textId="77777777" w:rsidR="000F04B0" w:rsidRDefault="000F04B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C45423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C45423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D725FD" w14:textId="77777777" w:rsidR="00456139" w:rsidRDefault="00456139" w:rsidP="00DA33C3">
      <w:pPr>
        <w:spacing w:after="0" w:line="240" w:lineRule="auto"/>
      </w:pPr>
      <w:r>
        <w:separator/>
      </w:r>
    </w:p>
  </w:footnote>
  <w:footnote w:type="continuationSeparator" w:id="0">
    <w:p w14:paraId="284E8F06" w14:textId="77777777" w:rsidR="00456139" w:rsidRDefault="00456139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425"/>
      <w:gridCol w:w="1276"/>
      <w:gridCol w:w="71"/>
      <w:gridCol w:w="3189"/>
      <w:gridCol w:w="850"/>
      <w:gridCol w:w="1560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3C7C0BE8" w:rsidR="00DA33C3" w:rsidRPr="00E62594" w:rsidRDefault="000F317F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noProof/>
              <w:sz w:val="28"/>
              <w:szCs w:val="28"/>
            </w:rPr>
            <w:drawing>
              <wp:anchor distT="0" distB="0" distL="114300" distR="114300" simplePos="0" relativeHeight="251662336" behindDoc="0" locked="0" layoutInCell="1" allowOverlap="1" wp14:anchorId="7DE19E3E" wp14:editId="5718AFE0">
                <wp:simplePos x="0" y="0"/>
                <wp:positionH relativeFrom="column">
                  <wp:posOffset>136525</wp:posOffset>
                </wp:positionH>
                <wp:positionV relativeFrom="paragraph">
                  <wp:posOffset>-162560</wp:posOffset>
                </wp:positionV>
                <wp:extent cx="1123315" cy="1082675"/>
                <wp:effectExtent l="0" t="0" r="635" b="317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3315" cy="10826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6219FF29" w14:textId="606E262B" w:rsidR="00DA33C3" w:rsidRPr="004D5DE7" w:rsidRDefault="00ED1B5E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LY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LY"/>
            </w:rPr>
            <w:t>زياد طارق علاو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637945A1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038E8FA6" w14:textId="78CA46F8" w:rsidR="00DA33C3" w:rsidRPr="004D5DE7" w:rsidRDefault="00DA33C3" w:rsidP="00ED1B5E">
          <w:pPr>
            <w:pStyle w:val="Title"/>
            <w:bidi/>
            <w:spacing w:before="40" w:after="40"/>
            <w:ind w:left="34"/>
            <w:contextualSpacing w:val="0"/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دكتوراه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3189" w:type="dxa"/>
          <w:vAlign w:val="center"/>
        </w:tcPr>
        <w:p w14:paraId="0F297686" w14:textId="6FA4A307" w:rsidR="00DA33C3" w:rsidRPr="004D5DE7" w:rsidRDefault="00DA33C3" w:rsidP="00B30E8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طرة والنظم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4B4B46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5B4D042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3E712182" w14:textId="7D1496D3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3189" w:type="dxa"/>
          <w:vAlign w:val="center"/>
        </w:tcPr>
        <w:p w14:paraId="151F40E9" w14:textId="24BFDC8B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طرة والحاسب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34A65F80" w14:textId="2B14B089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1276" w:type="dxa"/>
          <w:vAlign w:val="center"/>
        </w:tcPr>
        <w:p w14:paraId="6DAA7E26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40B6710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2F8D490" w14:textId="5D4B871D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بريد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إلكتروني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0A7317E5" w14:textId="32101613" w:rsidR="00B30E8E" w:rsidRPr="00B30E8E" w:rsidRDefault="00ED1B5E" w:rsidP="00ED1B5E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ziyad.allawi</w:t>
          </w:r>
          <w:r w:rsidR="00B30E8E"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</w:p>
        <w:p w14:paraId="7C685207" w14:textId="77777777" w:rsidR="00B30E8E" w:rsidRPr="00B30E8E" w:rsidRDefault="00B30E8E" w:rsidP="00B30E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qgUAqmzZdC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3744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56139"/>
    <w:rsid w:val="004676D6"/>
    <w:rsid w:val="004A5DE6"/>
    <w:rsid w:val="004B3900"/>
    <w:rsid w:val="004D69C6"/>
    <w:rsid w:val="005023EA"/>
    <w:rsid w:val="00531AAD"/>
    <w:rsid w:val="00536FA6"/>
    <w:rsid w:val="005438A8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802171"/>
    <w:rsid w:val="00815190"/>
    <w:rsid w:val="0082034C"/>
    <w:rsid w:val="00834A61"/>
    <w:rsid w:val="00852C42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1B5E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28567EF"/>
  <w15:docId w15:val="{482FCD82-2D3B-4F9D-B071-B6E4BF76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Ziyad Allawi</cp:lastModifiedBy>
  <cp:revision>2</cp:revision>
  <dcterms:created xsi:type="dcterms:W3CDTF">2021-02-14T18:40:00Z</dcterms:created>
  <dcterms:modified xsi:type="dcterms:W3CDTF">2021-02-14T18:40:00Z</dcterms:modified>
</cp:coreProperties>
</file>